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8778C4" w14:textId="77777777" w:rsidR="0002783C" w:rsidRPr="00F14CBC" w:rsidRDefault="00AB7746" w:rsidP="00956307">
      <w:pPr>
        <w:pStyle w:val="Title"/>
      </w:pPr>
      <w:r w:rsidRPr="00956307">
        <w:t>Title</w:t>
      </w:r>
    </w:p>
    <w:p w14:paraId="7C30C1D4" w14:textId="77777777" w:rsidR="00AB7746" w:rsidRPr="00AB7746" w:rsidRDefault="00AB7746" w:rsidP="00956307">
      <w:pPr>
        <w:pStyle w:val="Subtitle"/>
      </w:pPr>
      <w:r w:rsidRPr="00956307">
        <w:t>Subtitle</w:t>
      </w:r>
    </w:p>
    <w:p w14:paraId="7588DEEB" w14:textId="77777777" w:rsidR="0002783C" w:rsidRDefault="00AB7746" w:rsidP="00956307">
      <w:pPr>
        <w:pStyle w:val="Author"/>
      </w:pPr>
      <w:r w:rsidRPr="00956307">
        <w:t>Author</w:t>
      </w:r>
    </w:p>
    <w:p w14:paraId="1EDCD5C9" w14:textId="77777777" w:rsidR="0002783C" w:rsidRDefault="00AB7746" w:rsidP="00956307">
      <w:pPr>
        <w:pStyle w:val="Date"/>
      </w:pPr>
      <w:r w:rsidRPr="00956307">
        <w:t>Date</w:t>
      </w:r>
    </w:p>
    <w:p w14:paraId="19022F9A" w14:textId="77777777" w:rsidR="0002783C" w:rsidRPr="00AB7746" w:rsidRDefault="00AB7746" w:rsidP="00956307">
      <w:pPr>
        <w:pStyle w:val="Heading1"/>
      </w:pPr>
      <w:r w:rsidRPr="00956307">
        <w:t>Heading</w:t>
      </w:r>
      <w:r w:rsidRPr="00AB7746">
        <w:t xml:space="preserve"> 1</w:t>
      </w:r>
    </w:p>
    <w:p w14:paraId="03E8E78A" w14:textId="17DD910E" w:rsidR="0002783C" w:rsidRDefault="006650D5" w:rsidP="00F14CBC">
      <w:pPr>
        <w:pStyle w:val="FirstParagraph"/>
      </w:pPr>
      <w:bookmarkStart w:id="0" w:name="_GoBack"/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bookmarkEnd w:id="0"/>
    <w:p w14:paraId="2A128088" w14:textId="05F4327B" w:rsidR="004313CD" w:rsidRPr="00F14CBC" w:rsidRDefault="004313CD" w:rsidP="00F14CBC">
      <w:pPr>
        <w:pStyle w:val="BodyText"/>
      </w:pPr>
      <w:r w:rsidRPr="00F14CBC">
        <w:t>This is another paragraph.</w:t>
      </w:r>
    </w:p>
    <w:p w14:paraId="19073C47" w14:textId="77777777" w:rsidR="0002783C" w:rsidRDefault="006650D5" w:rsidP="00F14CBC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45A02A89" w14:textId="77777777" w:rsidR="0002783C" w:rsidRDefault="006650D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2C8CB332" w14:textId="77777777" w:rsidR="0002783C" w:rsidRDefault="006650D5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</w:t>
      </w:r>
      <w:proofErr w:type="gramStart"/>
      <w:r>
        <w:rPr>
          <w:rStyle w:val="VerbatimChar"/>
        </w:rPr>
        <w:t xml:space="preserve">Max.  </w:t>
      </w:r>
      <w:proofErr w:type="gramEnd"/>
      <w:r>
        <w:rPr>
          <w:rStyle w:val="VerbatimChar"/>
        </w:rPr>
        <w:t xml:space="preserve"> :120.00</w:t>
      </w:r>
    </w:p>
    <w:p w14:paraId="2CC34E72" w14:textId="77777777" w:rsidR="0002783C" w:rsidRPr="00AB7746" w:rsidRDefault="006650D5" w:rsidP="00956307">
      <w:pPr>
        <w:pStyle w:val="Heading2"/>
      </w:pPr>
      <w:bookmarkStart w:id="1" w:name="including-plots"/>
      <w:r w:rsidRPr="00F14CBC">
        <w:t>Including</w:t>
      </w:r>
      <w:r w:rsidRPr="00AB7746">
        <w:t xml:space="preserve"> Plots</w:t>
      </w:r>
      <w:bookmarkEnd w:id="1"/>
    </w:p>
    <w:p w14:paraId="5BA5379D" w14:textId="77777777" w:rsidR="0002783C" w:rsidRDefault="006650D5" w:rsidP="00F14CBC">
      <w:pPr>
        <w:pStyle w:val="FirstParagraph"/>
      </w:pPr>
      <w:r>
        <w:t>You can also embed plots, for example:</w:t>
      </w:r>
    </w:p>
    <w:p w14:paraId="6C5377D2" w14:textId="77777777" w:rsidR="0002783C" w:rsidRDefault="006650D5">
      <w:pPr>
        <w:pStyle w:val="CaptionedFigure"/>
      </w:pPr>
      <w:r>
        <w:rPr>
          <w:noProof/>
        </w:rPr>
        <w:lastRenderedPageBreak/>
        <w:drawing>
          <wp:inline distT="0" distB="0" distL="0" distR="0" wp14:anchorId="1B04D589" wp14:editId="23809D99">
            <wp:extent cx="4620126" cy="3696101"/>
            <wp:effectExtent l="0" t="0" r="0" b="0"/>
            <wp:docPr id="1" name="Picture" descr="This is a caption!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28A1CF" w14:textId="77777777" w:rsidR="0002783C" w:rsidRDefault="006650D5">
      <w:pPr>
        <w:pStyle w:val="ImageCaption"/>
      </w:pPr>
      <w:r>
        <w:t>This is a caption!</w:t>
      </w:r>
    </w:p>
    <w:p w14:paraId="06D4590C" w14:textId="77777777" w:rsidR="0002783C" w:rsidRDefault="006650D5" w:rsidP="00F14CBC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</w:t>
      </w:r>
      <w:proofErr w:type="gramStart"/>
      <w:r>
        <w:t>was added</w:t>
      </w:r>
      <w:proofErr w:type="gramEnd"/>
      <w:r>
        <w:t xml:space="preserve"> to the code chunk to prevent printing of the R code that generated the plot.</w:t>
      </w:r>
    </w:p>
    <w:p w14:paraId="1B68C27B" w14:textId="77777777" w:rsidR="0002783C" w:rsidRDefault="006650D5" w:rsidP="00F14CBC">
      <w:pPr>
        <w:pStyle w:val="Heading2"/>
      </w:pPr>
      <w:bookmarkStart w:id="2" w:name="more-demos"/>
      <w:r w:rsidRPr="00F14CBC">
        <w:t>More</w:t>
      </w:r>
      <w:r>
        <w:t xml:space="preserve"> demos</w:t>
      </w:r>
      <w:bookmarkEnd w:id="2"/>
    </w:p>
    <w:p w14:paraId="1CF9A71A" w14:textId="77777777" w:rsidR="0002783C" w:rsidRPr="00F14CBC" w:rsidRDefault="006650D5" w:rsidP="00F14CBC">
      <w:pPr>
        <w:pStyle w:val="Heading3"/>
      </w:pPr>
      <w:bookmarkStart w:id="3" w:name="include-a-table"/>
      <w:r w:rsidRPr="00F14CBC">
        <w:t>Include a table</w:t>
      </w:r>
      <w:bookmarkEnd w:id="3"/>
    </w:p>
    <w:p w14:paraId="308C4FB0" w14:textId="77777777" w:rsidR="0002783C" w:rsidRDefault="006650D5">
      <w:pPr>
        <w:pStyle w:val="SourceCode"/>
      </w:pPr>
      <w:proofErr w:type="spellStart"/>
      <w:proofErr w:type="gramStart"/>
      <w:r>
        <w:rPr>
          <w:rStyle w:val="NormalTok"/>
        </w:rPr>
        <w:t>knitr</w:t>
      </w:r>
      <w:proofErr w:type="spellEnd"/>
      <w:r>
        <w:rPr>
          <w:rStyle w:val="OperatorTok"/>
        </w:rPr>
        <w:t>::</w:t>
      </w:r>
      <w:proofErr w:type="spellStart"/>
      <w:proofErr w:type="gramEnd"/>
      <w:r>
        <w:rPr>
          <w:rStyle w:val="KeywordTok"/>
        </w:rPr>
        <w:t>kable</w:t>
      </w:r>
      <w:proofErr w:type="spellEnd"/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warpbreak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10 rows"</w:t>
      </w:r>
      <w:r>
        <w:rPr>
          <w:rStyle w:val="NormalTok"/>
        </w:rPr>
        <w:t>)</w:t>
      </w:r>
    </w:p>
    <w:p w14:paraId="11D9D21B" w14:textId="77777777" w:rsidR="0002783C" w:rsidRDefault="006650D5" w:rsidP="00C656B7">
      <w:pPr>
        <w:pStyle w:val="TableCaption"/>
      </w:pPr>
      <w:r>
        <w:t>10 rows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3"/>
        <w:gridCol w:w="696"/>
        <w:gridCol w:w="910"/>
      </w:tblGrid>
      <w:tr w:rsidR="0002783C" w14:paraId="4E3A0EB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5E0E01" w14:textId="77777777" w:rsidR="0002783C" w:rsidRDefault="006650D5" w:rsidP="00F14CBC">
            <w:pPr>
              <w:pStyle w:val="Compact"/>
            </w:pPr>
            <w:r>
              <w:t>break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4C1F0B" w14:textId="77777777" w:rsidR="0002783C" w:rsidRDefault="006650D5" w:rsidP="00F14CBC">
            <w:pPr>
              <w:pStyle w:val="Compact"/>
            </w:pPr>
            <w:r>
              <w:t>woo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4FCB60" w14:textId="77777777" w:rsidR="0002783C" w:rsidRDefault="006650D5" w:rsidP="00F14CBC">
            <w:pPr>
              <w:pStyle w:val="Compact"/>
            </w:pPr>
            <w:r>
              <w:t>tension</w:t>
            </w:r>
          </w:p>
        </w:tc>
      </w:tr>
      <w:tr w:rsidR="0002783C" w14:paraId="5FE71FD3" w14:textId="77777777">
        <w:tc>
          <w:tcPr>
            <w:tcW w:w="0" w:type="auto"/>
          </w:tcPr>
          <w:p w14:paraId="24548C4E" w14:textId="77777777" w:rsidR="0002783C" w:rsidRDefault="006650D5" w:rsidP="00F14CBC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5A975AC9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7B82B1AC" w14:textId="77777777" w:rsidR="0002783C" w:rsidRDefault="006650D5" w:rsidP="00F14CBC">
            <w:pPr>
              <w:pStyle w:val="Compact"/>
            </w:pPr>
            <w:r>
              <w:t>L</w:t>
            </w:r>
          </w:p>
        </w:tc>
      </w:tr>
      <w:tr w:rsidR="0002783C" w14:paraId="67FBCB5D" w14:textId="77777777">
        <w:tc>
          <w:tcPr>
            <w:tcW w:w="0" w:type="auto"/>
          </w:tcPr>
          <w:p w14:paraId="40BCC3BC" w14:textId="77777777" w:rsidR="0002783C" w:rsidRDefault="006650D5" w:rsidP="00F14CBC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14:paraId="24ADD439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3BB348C7" w14:textId="77777777" w:rsidR="0002783C" w:rsidRDefault="006650D5" w:rsidP="00F14CBC">
            <w:pPr>
              <w:pStyle w:val="Compact"/>
            </w:pPr>
            <w:r>
              <w:t>L</w:t>
            </w:r>
          </w:p>
        </w:tc>
      </w:tr>
      <w:tr w:rsidR="0002783C" w14:paraId="1503BE5C" w14:textId="77777777">
        <w:tc>
          <w:tcPr>
            <w:tcW w:w="0" w:type="auto"/>
          </w:tcPr>
          <w:p w14:paraId="41B59D28" w14:textId="77777777" w:rsidR="0002783C" w:rsidRDefault="006650D5" w:rsidP="00F14CBC">
            <w:pPr>
              <w:pStyle w:val="Compact"/>
            </w:pPr>
            <w:r>
              <w:t>54</w:t>
            </w:r>
          </w:p>
        </w:tc>
        <w:tc>
          <w:tcPr>
            <w:tcW w:w="0" w:type="auto"/>
          </w:tcPr>
          <w:p w14:paraId="6F5AD05C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09F8488B" w14:textId="77777777" w:rsidR="0002783C" w:rsidRDefault="006650D5" w:rsidP="00F14CBC">
            <w:pPr>
              <w:pStyle w:val="Compact"/>
            </w:pPr>
            <w:r>
              <w:t>L</w:t>
            </w:r>
          </w:p>
        </w:tc>
      </w:tr>
      <w:tr w:rsidR="0002783C" w14:paraId="1065AED5" w14:textId="77777777">
        <w:tc>
          <w:tcPr>
            <w:tcW w:w="0" w:type="auto"/>
          </w:tcPr>
          <w:p w14:paraId="4BAA9C4C" w14:textId="77777777" w:rsidR="0002783C" w:rsidRDefault="006650D5" w:rsidP="00F14CBC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6B3AF762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50315A65" w14:textId="77777777" w:rsidR="0002783C" w:rsidRDefault="006650D5" w:rsidP="00F14CBC">
            <w:pPr>
              <w:pStyle w:val="Compact"/>
            </w:pPr>
            <w:r>
              <w:t>L</w:t>
            </w:r>
          </w:p>
        </w:tc>
      </w:tr>
      <w:tr w:rsidR="0002783C" w14:paraId="5C13E134" w14:textId="77777777">
        <w:tc>
          <w:tcPr>
            <w:tcW w:w="0" w:type="auto"/>
          </w:tcPr>
          <w:p w14:paraId="27F0E890" w14:textId="77777777" w:rsidR="0002783C" w:rsidRDefault="006650D5" w:rsidP="00F14CBC">
            <w:pPr>
              <w:pStyle w:val="Compact"/>
            </w:pPr>
            <w:r>
              <w:t>70</w:t>
            </w:r>
          </w:p>
        </w:tc>
        <w:tc>
          <w:tcPr>
            <w:tcW w:w="0" w:type="auto"/>
          </w:tcPr>
          <w:p w14:paraId="6016A537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5FCD2511" w14:textId="77777777" w:rsidR="0002783C" w:rsidRDefault="006650D5" w:rsidP="00F14CBC">
            <w:pPr>
              <w:pStyle w:val="Compact"/>
            </w:pPr>
            <w:r>
              <w:t>L</w:t>
            </w:r>
          </w:p>
        </w:tc>
      </w:tr>
      <w:tr w:rsidR="0002783C" w14:paraId="0FFBF627" w14:textId="77777777">
        <w:tc>
          <w:tcPr>
            <w:tcW w:w="0" w:type="auto"/>
          </w:tcPr>
          <w:p w14:paraId="01B3748A" w14:textId="77777777" w:rsidR="0002783C" w:rsidRDefault="006650D5" w:rsidP="00F14CBC">
            <w:pPr>
              <w:pStyle w:val="Compact"/>
            </w:pPr>
            <w:r>
              <w:t>52</w:t>
            </w:r>
          </w:p>
        </w:tc>
        <w:tc>
          <w:tcPr>
            <w:tcW w:w="0" w:type="auto"/>
          </w:tcPr>
          <w:p w14:paraId="5C8A9425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4B622A42" w14:textId="77777777" w:rsidR="0002783C" w:rsidRDefault="006650D5" w:rsidP="00F14CBC">
            <w:pPr>
              <w:pStyle w:val="Compact"/>
            </w:pPr>
            <w:r>
              <w:t>L</w:t>
            </w:r>
          </w:p>
        </w:tc>
      </w:tr>
      <w:tr w:rsidR="0002783C" w14:paraId="3490B8BA" w14:textId="77777777">
        <w:tc>
          <w:tcPr>
            <w:tcW w:w="0" w:type="auto"/>
          </w:tcPr>
          <w:p w14:paraId="501EF748" w14:textId="77777777" w:rsidR="0002783C" w:rsidRDefault="006650D5" w:rsidP="00F14CBC">
            <w:pPr>
              <w:pStyle w:val="Compact"/>
            </w:pPr>
            <w:r>
              <w:t>51</w:t>
            </w:r>
          </w:p>
        </w:tc>
        <w:tc>
          <w:tcPr>
            <w:tcW w:w="0" w:type="auto"/>
          </w:tcPr>
          <w:p w14:paraId="4F015913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01C31888" w14:textId="77777777" w:rsidR="0002783C" w:rsidRDefault="006650D5" w:rsidP="00F14CBC">
            <w:pPr>
              <w:pStyle w:val="Compact"/>
            </w:pPr>
            <w:r>
              <w:t>L</w:t>
            </w:r>
          </w:p>
        </w:tc>
      </w:tr>
      <w:tr w:rsidR="0002783C" w14:paraId="51A92F61" w14:textId="77777777">
        <w:tc>
          <w:tcPr>
            <w:tcW w:w="0" w:type="auto"/>
          </w:tcPr>
          <w:p w14:paraId="2F0B8E91" w14:textId="77777777" w:rsidR="0002783C" w:rsidRDefault="006650D5" w:rsidP="00F14CBC">
            <w:pPr>
              <w:pStyle w:val="Compact"/>
            </w:pPr>
            <w:r>
              <w:lastRenderedPageBreak/>
              <w:t>26</w:t>
            </w:r>
          </w:p>
        </w:tc>
        <w:tc>
          <w:tcPr>
            <w:tcW w:w="0" w:type="auto"/>
          </w:tcPr>
          <w:p w14:paraId="696916BB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7F99FDC3" w14:textId="77777777" w:rsidR="0002783C" w:rsidRDefault="006650D5" w:rsidP="00F14CBC">
            <w:pPr>
              <w:pStyle w:val="Compact"/>
            </w:pPr>
            <w:r>
              <w:t>L</w:t>
            </w:r>
          </w:p>
        </w:tc>
      </w:tr>
      <w:tr w:rsidR="0002783C" w14:paraId="461D9690" w14:textId="77777777">
        <w:tc>
          <w:tcPr>
            <w:tcW w:w="0" w:type="auto"/>
          </w:tcPr>
          <w:p w14:paraId="628B7AB9" w14:textId="77777777" w:rsidR="0002783C" w:rsidRDefault="006650D5" w:rsidP="00F14CBC">
            <w:pPr>
              <w:pStyle w:val="Compact"/>
            </w:pPr>
            <w:r>
              <w:t>67</w:t>
            </w:r>
          </w:p>
        </w:tc>
        <w:tc>
          <w:tcPr>
            <w:tcW w:w="0" w:type="auto"/>
          </w:tcPr>
          <w:p w14:paraId="1BEFE6EC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5D7AABCC" w14:textId="77777777" w:rsidR="0002783C" w:rsidRDefault="006650D5" w:rsidP="00F14CBC">
            <w:pPr>
              <w:pStyle w:val="Compact"/>
            </w:pPr>
            <w:r>
              <w:t>L</w:t>
            </w:r>
          </w:p>
        </w:tc>
      </w:tr>
      <w:tr w:rsidR="0002783C" w14:paraId="649CEA47" w14:textId="77777777">
        <w:tc>
          <w:tcPr>
            <w:tcW w:w="0" w:type="auto"/>
          </w:tcPr>
          <w:p w14:paraId="7825E9E7" w14:textId="77777777" w:rsidR="0002783C" w:rsidRDefault="006650D5" w:rsidP="00F14CBC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618B29B8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32CC59C7" w14:textId="77777777" w:rsidR="0002783C" w:rsidRDefault="006650D5" w:rsidP="00F14CBC">
            <w:pPr>
              <w:pStyle w:val="Compact"/>
            </w:pPr>
            <w:r>
              <w:t>M</w:t>
            </w:r>
          </w:p>
        </w:tc>
      </w:tr>
    </w:tbl>
    <w:p w14:paraId="72D48E77" w14:textId="77777777" w:rsidR="0002783C" w:rsidRDefault="006650D5" w:rsidP="00F14CBC">
      <w:pPr>
        <w:pStyle w:val="Heading3"/>
      </w:pPr>
      <w:bookmarkStart w:id="4" w:name="more-markdown"/>
      <w:r>
        <w:t>More markdown</w:t>
      </w:r>
      <w:bookmarkEnd w:id="4"/>
    </w:p>
    <w:p w14:paraId="5F6A61EA" w14:textId="77777777" w:rsidR="0002783C" w:rsidRDefault="006650D5">
      <w:pPr>
        <w:pStyle w:val="Heading4"/>
      </w:pPr>
      <w:bookmarkStart w:id="5" w:name="h4"/>
      <w:r>
        <w:t>H4</w:t>
      </w:r>
      <w:bookmarkEnd w:id="5"/>
    </w:p>
    <w:p w14:paraId="0F3B436C" w14:textId="77777777" w:rsidR="0002783C" w:rsidRDefault="006650D5" w:rsidP="00F14CBC">
      <w:pPr>
        <w:pStyle w:val="BlockText"/>
      </w:pPr>
      <w:r>
        <w:t>block quote</w:t>
      </w:r>
    </w:p>
    <w:p w14:paraId="6F9651E9" w14:textId="77777777" w:rsidR="0002783C" w:rsidRPr="00956307" w:rsidRDefault="006650D5" w:rsidP="00956307">
      <w:pPr>
        <w:pStyle w:val="Heading5"/>
      </w:pPr>
      <w:bookmarkStart w:id="6" w:name="h5"/>
      <w:r w:rsidRPr="00956307">
        <w:t>H5</w:t>
      </w:r>
      <w:bookmarkEnd w:id="6"/>
    </w:p>
    <w:p w14:paraId="74D14304" w14:textId="77777777" w:rsidR="0002783C" w:rsidRDefault="006650D5">
      <w:pPr>
        <w:pStyle w:val="Heading6"/>
      </w:pPr>
      <w:bookmarkStart w:id="7" w:name="h6"/>
      <w:r>
        <w:t>H6</w:t>
      </w:r>
      <w:bookmarkEnd w:id="7"/>
    </w:p>
    <w:sectPr w:rsidR="0002783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F06A46" w14:textId="77777777" w:rsidR="00A23513" w:rsidRDefault="00A23513">
      <w:pPr>
        <w:spacing w:after="0"/>
      </w:pPr>
      <w:r>
        <w:separator/>
      </w:r>
    </w:p>
  </w:endnote>
  <w:endnote w:type="continuationSeparator" w:id="0">
    <w:p w14:paraId="65AF272D" w14:textId="77777777" w:rsidR="00A23513" w:rsidRDefault="00A235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9E6303" w14:textId="77777777" w:rsidR="00A23513" w:rsidRDefault="00A23513">
      <w:r>
        <w:separator/>
      </w:r>
    </w:p>
  </w:footnote>
  <w:footnote w:type="continuationSeparator" w:id="0">
    <w:p w14:paraId="6F5B0C26" w14:textId="77777777" w:rsidR="00A23513" w:rsidRDefault="00A235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5B6CE5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9141D1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60C4B1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EBC4D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99CF2F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A18388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A86B4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7909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1F21DA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C2664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325A1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AE86F1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2783C"/>
    <w:rsid w:val="001B6F80"/>
    <w:rsid w:val="00247112"/>
    <w:rsid w:val="004313CD"/>
    <w:rsid w:val="004E29B3"/>
    <w:rsid w:val="00590D07"/>
    <w:rsid w:val="006650D5"/>
    <w:rsid w:val="00784D58"/>
    <w:rsid w:val="008D6863"/>
    <w:rsid w:val="0093793E"/>
    <w:rsid w:val="00956307"/>
    <w:rsid w:val="00A23513"/>
    <w:rsid w:val="00AB7746"/>
    <w:rsid w:val="00B86B75"/>
    <w:rsid w:val="00BC48D5"/>
    <w:rsid w:val="00BD4967"/>
    <w:rsid w:val="00C36279"/>
    <w:rsid w:val="00C656B7"/>
    <w:rsid w:val="00DE1B46"/>
    <w:rsid w:val="00E315A3"/>
    <w:rsid w:val="00F14CB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5FFD31"/>
  <w15:docId w15:val="{681F3794-F04E-42BB-B379-D4E7AEDEE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AB7746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956307"/>
    <w:pPr>
      <w:keepNext/>
      <w:keepLines/>
      <w:spacing w:before="240" w:after="240"/>
      <w:jc w:val="center"/>
      <w:outlineLvl w:val="0"/>
    </w:pPr>
    <w:rPr>
      <w:rFonts w:eastAsiaTheme="majorEastAsia" w:cstheme="majorBidi"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56307"/>
    <w:pPr>
      <w:keepNext/>
      <w:keepLines/>
      <w:spacing w:before="240" w:after="240"/>
      <w:jc w:val="center"/>
      <w:outlineLvl w:val="1"/>
    </w:pPr>
    <w:rPr>
      <w:rFonts w:eastAsiaTheme="majorEastAsia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14CBC"/>
    <w:pPr>
      <w:keepNext/>
      <w:keepLines/>
      <w:spacing w:before="240" w:after="240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56307"/>
    <w:pPr>
      <w:keepNext/>
      <w:keepLines/>
      <w:spacing w:before="240" w:after="240"/>
      <w:outlineLvl w:val="3"/>
    </w:pPr>
    <w:rPr>
      <w:rFonts w:eastAsiaTheme="majorEastAsia" w:cstheme="majorBidi"/>
      <w:b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956307"/>
    <w:pPr>
      <w:keepNext/>
      <w:keepLines/>
      <w:spacing w:before="240" w:after="120"/>
      <w:ind w:firstLine="720"/>
      <w:outlineLvl w:val="4"/>
    </w:pPr>
    <w:rPr>
      <w:rFonts w:asciiTheme="majorHAnsi" w:eastAsiaTheme="majorEastAsia" w:hAnsiTheme="majorHAnsi" w:cstheme="majorBidi"/>
      <w:b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956307"/>
    <w:pPr>
      <w:keepNext/>
      <w:keepLines/>
      <w:spacing w:before="240" w:after="240"/>
      <w:ind w:left="720"/>
      <w:outlineLvl w:val="5"/>
    </w:pPr>
    <w:rPr>
      <w:rFonts w:eastAsiaTheme="majorEastAsia" w:cstheme="majorBidi"/>
      <w:b/>
      <w:i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14CBC"/>
    <w:pPr>
      <w:spacing w:after="0" w:line="480" w:lineRule="auto"/>
      <w:ind w:firstLine="720"/>
      <w:contextualSpacing/>
    </w:pPr>
  </w:style>
  <w:style w:type="paragraph" w:customStyle="1" w:styleId="FirstParagraph">
    <w:name w:val="First Paragraph"/>
    <w:basedOn w:val="BodyText"/>
    <w:next w:val="BodyText"/>
    <w:qFormat/>
    <w:rsid w:val="0093793E"/>
    <w:pPr>
      <w:spacing w:before="240"/>
    </w:pPr>
  </w:style>
  <w:style w:type="paragraph" w:customStyle="1" w:styleId="Compact">
    <w:name w:val="Compact"/>
    <w:basedOn w:val="BodyText"/>
    <w:qFormat/>
    <w:rsid w:val="00F14CBC"/>
    <w:pPr>
      <w:spacing w:before="36" w:after="36" w:line="240" w:lineRule="auto"/>
      <w:ind w:firstLine="0"/>
    </w:pPr>
  </w:style>
  <w:style w:type="paragraph" w:styleId="Title">
    <w:name w:val="Title"/>
    <w:basedOn w:val="Heading1"/>
    <w:next w:val="BodyText"/>
    <w:qFormat/>
    <w:rsid w:val="00956307"/>
  </w:style>
  <w:style w:type="paragraph" w:styleId="Subtitle">
    <w:name w:val="Subtitle"/>
    <w:basedOn w:val="Title"/>
    <w:next w:val="BodyText"/>
    <w:qFormat/>
    <w:rsid w:val="00956307"/>
    <w:pPr>
      <w:outlineLvl w:val="9"/>
    </w:pPr>
    <w:rPr>
      <w:szCs w:val="30"/>
    </w:rPr>
  </w:style>
  <w:style w:type="paragraph" w:customStyle="1" w:styleId="Author">
    <w:name w:val="Author"/>
    <w:basedOn w:val="Title"/>
    <w:next w:val="BodyText"/>
    <w:qFormat/>
    <w:rsid w:val="00956307"/>
    <w:pPr>
      <w:outlineLvl w:val="9"/>
    </w:pPr>
  </w:style>
  <w:style w:type="paragraph" w:styleId="Date">
    <w:name w:val="Date"/>
    <w:basedOn w:val="Author"/>
    <w:next w:val="BodyText"/>
    <w:qFormat/>
    <w:rsid w:val="00956307"/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56307"/>
    <w:pPr>
      <w:spacing w:before="120" w:after="120"/>
      <w:ind w:left="720" w:right="720" w:firstLine="0"/>
      <w:mirrorIndents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DE1B46"/>
    <w:pPr>
      <w:keepNext/>
      <w:spacing w:before="360" w:after="0" w:line="480" w:lineRule="auto"/>
    </w:pPr>
  </w:style>
  <w:style w:type="paragraph" w:customStyle="1" w:styleId="ImageCaption">
    <w:name w:val="Image Caption"/>
    <w:basedOn w:val="Caption"/>
    <w:rsid w:val="00F14CBC"/>
    <w:pPr>
      <w:spacing w:after="240" w:line="480" w:lineRule="auto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956307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24711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47112"/>
    <w:rPr>
      <w:rFonts w:ascii="Segoe UI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F14CBC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178</Words>
  <Characters>101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</vt:lpstr>
    </vt:vector>
  </TitlesOfParts>
  <Company/>
  <LinksUpToDate>false</LinksUpToDate>
  <CharactersWithSpaces>1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TJ Mahr</dc:creator>
  <cp:keywords/>
  <cp:lastModifiedBy>Tristan Mahr</cp:lastModifiedBy>
  <cp:revision>9</cp:revision>
  <dcterms:created xsi:type="dcterms:W3CDTF">2019-03-14T14:21:00Z</dcterms:created>
  <dcterms:modified xsi:type="dcterms:W3CDTF">2019-03-14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3-14</vt:lpwstr>
  </property>
  <property fmtid="{D5CDD505-2E9C-101B-9397-08002B2CF9AE}" pid="3" name="output">
    <vt:lpwstr/>
  </property>
</Properties>
</file>